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78f7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56723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a197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